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4FEA5" w14:textId="1C0A74A1" w:rsidR="008D57F1" w:rsidRPr="00062F8C" w:rsidRDefault="009348E4" w:rsidP="00182C61">
      <w:pPr>
        <w:pStyle w:val="FirstParagraph"/>
        <w:rPr>
          <w:b/>
          <w:bCs/>
        </w:rPr>
      </w:pPr>
      <w:r w:rsidRPr="00062F8C">
        <w:rPr>
          <w:b/>
          <w:bCs/>
        </w:rPr>
        <w:t>AuE</w:t>
      </w:r>
      <w:r w:rsidR="00EF6BBD">
        <w:rPr>
          <w:b/>
          <w:bCs/>
        </w:rPr>
        <w:t>-</w:t>
      </w:r>
      <w:r w:rsidRPr="00062F8C">
        <w:rPr>
          <w:b/>
          <w:bCs/>
        </w:rPr>
        <w:t>8230: Sp’2</w:t>
      </w:r>
      <w:r w:rsidR="00C84FB8" w:rsidRPr="00062F8C">
        <w:rPr>
          <w:b/>
          <w:bCs/>
        </w:rPr>
        <w:t>3</w:t>
      </w:r>
      <w:r w:rsidRPr="00062F8C">
        <w:rPr>
          <w:b/>
          <w:bCs/>
        </w:rPr>
        <w:t>: Autonomy Science and Systems</w:t>
      </w:r>
    </w:p>
    <w:p w14:paraId="52F4FEA6" w14:textId="77777777" w:rsidR="008D57F1" w:rsidRPr="00062F8C" w:rsidRDefault="009348E4">
      <w:pPr>
        <w:pStyle w:val="BodyText"/>
        <w:rPr>
          <w:b/>
          <w:bCs/>
        </w:rPr>
      </w:pPr>
      <w:r w:rsidRPr="00062F8C">
        <w:rPr>
          <w:b/>
          <w:bCs/>
        </w:rPr>
        <w:t>Department of Automotive Engineering</w:t>
      </w:r>
    </w:p>
    <w:p w14:paraId="52F4FEA7" w14:textId="1C78D1C9" w:rsidR="008D57F1" w:rsidRDefault="009348E4">
      <w:pPr>
        <w:pStyle w:val="BodyText"/>
        <w:rPr>
          <w:b/>
          <w:bCs/>
        </w:rPr>
      </w:pPr>
      <w:r w:rsidRPr="00062F8C">
        <w:rPr>
          <w:b/>
          <w:bCs/>
        </w:rPr>
        <w:t xml:space="preserve">Venkat Krovi, </w:t>
      </w:r>
      <w:r w:rsidR="00CF71B0" w:rsidRPr="00062F8C">
        <w:rPr>
          <w:b/>
          <w:bCs/>
        </w:rPr>
        <w:t>Dhruv Mehta</w:t>
      </w:r>
      <w:r w:rsidRPr="00062F8C">
        <w:rPr>
          <w:b/>
          <w:bCs/>
        </w:rPr>
        <w:t xml:space="preserve"> &amp; </w:t>
      </w:r>
      <w:proofErr w:type="spellStart"/>
      <w:r w:rsidR="00CF71B0" w:rsidRPr="00062F8C">
        <w:rPr>
          <w:b/>
          <w:bCs/>
        </w:rPr>
        <w:t>Sumedh</w:t>
      </w:r>
      <w:proofErr w:type="spellEnd"/>
      <w:r w:rsidR="00CF71B0" w:rsidRPr="00062F8C">
        <w:rPr>
          <w:b/>
          <w:bCs/>
        </w:rPr>
        <w:t xml:space="preserve"> Sathe</w:t>
      </w:r>
    </w:p>
    <w:p w14:paraId="6214CE54" w14:textId="77777777" w:rsidR="00FF4A7B" w:rsidRPr="00062F8C" w:rsidRDefault="00FF4A7B">
      <w:pPr>
        <w:pStyle w:val="BodyText"/>
        <w:rPr>
          <w:b/>
          <w:bCs/>
        </w:rPr>
      </w:pPr>
    </w:p>
    <w:p w14:paraId="52F4FEA8" w14:textId="40FCD56D" w:rsidR="008D57F1" w:rsidRPr="00062F8C" w:rsidRDefault="009348E4">
      <w:pPr>
        <w:pStyle w:val="BodyText"/>
        <w:rPr>
          <w:b/>
          <w:bCs/>
        </w:rPr>
      </w:pPr>
      <w:r w:rsidRPr="00062F8C">
        <w:rPr>
          <w:b/>
          <w:bCs/>
        </w:rPr>
        <w:t>Turtle</w:t>
      </w:r>
      <w:r w:rsidR="00EF6BBD">
        <w:rPr>
          <w:b/>
          <w:bCs/>
        </w:rPr>
        <w:t>B</w:t>
      </w:r>
      <w:r w:rsidRPr="00062F8C">
        <w:rPr>
          <w:b/>
          <w:bCs/>
        </w:rPr>
        <w:t>ot3 Acknowledgement</w:t>
      </w:r>
    </w:p>
    <w:p w14:paraId="52F4FEA9" w14:textId="1FD23A5C" w:rsidR="008D57F1" w:rsidRDefault="009348E4">
      <w:pPr>
        <w:pStyle w:val="BodyText"/>
        <w:rPr>
          <w:b/>
          <w:bCs/>
        </w:rPr>
      </w:pPr>
      <w:r w:rsidRPr="00062F8C">
        <w:rPr>
          <w:b/>
          <w:bCs/>
        </w:rPr>
        <w:t xml:space="preserve">(Due: Thursday, </w:t>
      </w:r>
      <w:r w:rsidR="003F5B6B" w:rsidRPr="00062F8C">
        <w:rPr>
          <w:b/>
          <w:bCs/>
        </w:rPr>
        <w:t>9</w:t>
      </w:r>
      <w:r w:rsidRPr="00062F8C">
        <w:rPr>
          <w:b/>
          <w:bCs/>
        </w:rPr>
        <w:t>th February 202</w:t>
      </w:r>
      <w:r w:rsidR="006C5775" w:rsidRPr="00062F8C">
        <w:rPr>
          <w:b/>
          <w:bCs/>
        </w:rPr>
        <w:t>3</w:t>
      </w:r>
      <w:r w:rsidRPr="00062F8C">
        <w:rPr>
          <w:b/>
          <w:bCs/>
        </w:rPr>
        <w:t>)</w:t>
      </w:r>
    </w:p>
    <w:p w14:paraId="5F159DE2" w14:textId="77777777" w:rsidR="00062F8C" w:rsidRPr="00062F8C" w:rsidRDefault="00062F8C">
      <w:pPr>
        <w:pStyle w:val="BodyText"/>
        <w:rPr>
          <w:b/>
          <w:bCs/>
        </w:rPr>
      </w:pPr>
    </w:p>
    <w:p w14:paraId="52F4FEAA" w14:textId="6FFA9E9B" w:rsidR="008D57F1" w:rsidRDefault="009348E4" w:rsidP="00062F8C">
      <w:pPr>
        <w:pStyle w:val="BodyText"/>
        <w:jc w:val="both"/>
      </w:pPr>
      <w:r>
        <w:t xml:space="preserve">I, </w:t>
      </w:r>
      <w:r w:rsidR="00062F8C" w:rsidRPr="00EF6BBD">
        <w:rPr>
          <w:color w:val="548DD4" w:themeColor="text2" w:themeTint="99"/>
          <w:u w:val="single"/>
        </w:rPr>
        <w:t>Chinmay Samak</w:t>
      </w:r>
      <w:r>
        <w:t xml:space="preserve"> representing Team </w:t>
      </w:r>
      <w:r w:rsidR="00062F8C" w:rsidRPr="00EF6BBD">
        <w:rPr>
          <w:color w:val="548DD4" w:themeColor="text2" w:themeTint="99"/>
          <w:u w:val="single"/>
        </w:rPr>
        <w:t>1</w:t>
      </w:r>
      <w:r>
        <w:t xml:space="preserve"> for AuE</w:t>
      </w:r>
      <w:r w:rsidR="00062F8C">
        <w:t>-</w:t>
      </w:r>
      <w:r>
        <w:t>823</w:t>
      </w:r>
      <w:r w:rsidR="00062F8C">
        <w:t>0</w:t>
      </w:r>
      <w:r>
        <w:t xml:space="preserve"> SP’2</w:t>
      </w:r>
      <w:r w:rsidR="00910CAE">
        <w:t>3</w:t>
      </w:r>
      <w:r>
        <w:t xml:space="preserve"> course formally acknowledge the following: 1. My team has received the Turtle</w:t>
      </w:r>
      <w:r w:rsidR="006C532C">
        <w:t>B</w:t>
      </w:r>
      <w:r>
        <w:t xml:space="preserve">ot3 </w:t>
      </w:r>
      <w:r w:rsidR="006C532C">
        <w:t>B</w:t>
      </w:r>
      <w:r>
        <w:t xml:space="preserve">urger hardware in working condition (new/prebuilt). 2. In addition to the robot, we have received auxiliary components like adapter, charger, </w:t>
      </w:r>
      <w:r w:rsidR="00AF73C9">
        <w:t>batteries,</w:t>
      </w:r>
      <w:r>
        <w:t xml:space="preserve"> and toolkit. 3. On behalf of my team, I acknowledge that the </w:t>
      </w:r>
      <w:r w:rsidR="006C532C">
        <w:t xml:space="preserve">TurtleBot3 </w:t>
      </w:r>
      <w:r>
        <w:t>robot, and the auxiliary components are to be returned to the TAs (Dhruv</w:t>
      </w:r>
      <w:r w:rsidR="00E24416">
        <w:t xml:space="preserve"> &amp;</w:t>
      </w:r>
      <w:r>
        <w:t xml:space="preserve"> </w:t>
      </w:r>
      <w:proofErr w:type="spellStart"/>
      <w:r>
        <w:t>Sumedh</w:t>
      </w:r>
      <w:proofErr w:type="spellEnd"/>
      <w:r>
        <w:t xml:space="preserve">) at the end of the semester in similar condition that we received them. 4. Our team understands the liability in case of </w:t>
      </w:r>
      <w:r w:rsidR="003F22B3">
        <w:t>damage</w:t>
      </w:r>
      <w:r>
        <w:t xml:space="preserve"> to hardware or otherwise.</w:t>
      </w:r>
    </w:p>
    <w:p w14:paraId="4AE00183" w14:textId="77777777" w:rsidR="00182C61" w:rsidRDefault="00182C61" w:rsidP="00062F8C">
      <w:pPr>
        <w:pStyle w:val="BodyText"/>
        <w:jc w:val="both"/>
      </w:pPr>
    </w:p>
    <w:p w14:paraId="52F4FEAB" w14:textId="77777777" w:rsidR="008D57F1" w:rsidRDefault="009348E4">
      <w:pPr>
        <w:pStyle w:val="Heading4"/>
      </w:pPr>
      <w:bookmarkStart w:id="0" w:name="X6eaf963fe73d284f248336d3702bb5da07352a7"/>
      <w:r>
        <w:t>SIGNATURES (only adding name would be accepted):</w:t>
      </w:r>
    </w:p>
    <w:p w14:paraId="52F4FEAC" w14:textId="7BEF031C" w:rsidR="008D57F1" w:rsidRDefault="009348E4">
      <w:pPr>
        <w:pStyle w:val="FirstParagraph"/>
      </w:pPr>
      <w:r>
        <w:t>Member 1:</w:t>
      </w:r>
      <w:r w:rsidR="00062F8C">
        <w:t xml:space="preserve"> Chinmay Samak</w:t>
      </w:r>
    </w:p>
    <w:p w14:paraId="52F4FEAF" w14:textId="2CD3CDA0" w:rsidR="008D57F1" w:rsidRDefault="009348E4">
      <w:pPr>
        <w:pStyle w:val="BodyText"/>
      </w:pPr>
      <w:r>
        <w:t>Member 2:</w:t>
      </w:r>
      <w:r w:rsidR="00062F8C">
        <w:t xml:space="preserve"> Tanmay Samak</w:t>
      </w:r>
    </w:p>
    <w:bookmarkEnd w:id="0"/>
    <w:sectPr w:rsidR="008D57F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F4FEB4" w14:textId="77777777" w:rsidR="00977704" w:rsidRDefault="009348E4">
      <w:pPr>
        <w:spacing w:after="0"/>
      </w:pPr>
      <w:r>
        <w:separator/>
      </w:r>
    </w:p>
  </w:endnote>
  <w:endnote w:type="continuationSeparator" w:id="0">
    <w:p w14:paraId="52F4FEB6" w14:textId="77777777" w:rsidR="00977704" w:rsidRDefault="009348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4FEB0" w14:textId="77777777" w:rsidR="008D57F1" w:rsidRDefault="009348E4">
      <w:r>
        <w:separator/>
      </w:r>
    </w:p>
  </w:footnote>
  <w:footnote w:type="continuationSeparator" w:id="0">
    <w:p w14:paraId="52F4FEB1" w14:textId="77777777" w:rsidR="008D57F1" w:rsidRDefault="009348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7B21A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01108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D57F1"/>
    <w:rsid w:val="00062F8C"/>
    <w:rsid w:val="00182C61"/>
    <w:rsid w:val="00306DE9"/>
    <w:rsid w:val="00326E34"/>
    <w:rsid w:val="003F22B3"/>
    <w:rsid w:val="003F5B6B"/>
    <w:rsid w:val="006C532C"/>
    <w:rsid w:val="006C5775"/>
    <w:rsid w:val="008D57F1"/>
    <w:rsid w:val="00910CAE"/>
    <w:rsid w:val="009348E4"/>
    <w:rsid w:val="00977704"/>
    <w:rsid w:val="00AF73C9"/>
    <w:rsid w:val="00C84FB8"/>
    <w:rsid w:val="00CF71B0"/>
    <w:rsid w:val="00E24416"/>
    <w:rsid w:val="00EF6BBD"/>
    <w:rsid w:val="00FF4A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4FEA4"/>
  <w15:docId w15:val="{35AA985D-FF1D-4AAE-B1AD-9DEF03774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D7FD880A2D374587040723CD9508E1" ma:contentTypeVersion="16" ma:contentTypeDescription="Create a new document." ma:contentTypeScope="" ma:versionID="bc646c19e6db5469effbe789af6db4d1">
  <xsd:schema xmlns:xsd="http://www.w3.org/2001/XMLSchema" xmlns:xs="http://www.w3.org/2001/XMLSchema" xmlns:p="http://schemas.microsoft.com/office/2006/metadata/properties" xmlns:ns2="3174389c-0d91-4461-89f3-2e4c4a839e78" xmlns:ns3="6b118677-5369-4327-8927-dfc8c479a195" targetNamespace="http://schemas.microsoft.com/office/2006/metadata/properties" ma:root="true" ma:fieldsID="a90b98f8d7bbed0aa605ea103b2c9c82" ns2:_="" ns3:_="">
    <xsd:import namespace="3174389c-0d91-4461-89f3-2e4c4a839e78"/>
    <xsd:import namespace="6b118677-5369-4327-8927-dfc8c479a1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74389c-0d91-4461-89f3-2e4c4a839e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e6246e5-a6e5-4eb2-9fa7-36466991193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118677-5369-4327-8927-dfc8c479a19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8a63f21-3b33-44d6-8773-379ab18c8544}" ma:internalName="TaxCatchAll" ma:showField="CatchAllData" ma:web="6b118677-5369-4327-8927-dfc8c479a1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174389c-0d91-4461-89f3-2e4c4a839e78">
      <Terms xmlns="http://schemas.microsoft.com/office/infopath/2007/PartnerControls"/>
    </lcf76f155ced4ddcb4097134ff3c332f>
    <TaxCatchAll xmlns="6b118677-5369-4327-8927-dfc8c479a19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AD57F6-90D9-4D69-807B-8F93AC98D0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74389c-0d91-4461-89f3-2e4c4a839e78"/>
    <ds:schemaRef ds:uri="6b118677-5369-4327-8927-dfc8c479a1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F5763F-B5DB-48E1-AE3B-5C8E465FD5A1}">
  <ds:schemaRefs>
    <ds:schemaRef ds:uri="http://schemas.microsoft.com/office/2006/metadata/properties"/>
    <ds:schemaRef ds:uri="http://schemas.microsoft.com/office/infopath/2007/PartnerControls"/>
    <ds:schemaRef ds:uri="3174389c-0d91-4461-89f3-2e4c4a839e78"/>
    <ds:schemaRef ds:uri="6b118677-5369-4327-8927-dfc8c479a195"/>
  </ds:schemaRefs>
</ds:datastoreItem>
</file>

<file path=customXml/itemProps3.xml><?xml version="1.0" encoding="utf-8"?>
<ds:datastoreItem xmlns:ds="http://schemas.openxmlformats.org/officeDocument/2006/customXml" ds:itemID="{1F3C226A-0F21-4B01-983D-EFF4835F18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32</Words>
  <Characters>753</Characters>
  <Application>Microsoft Office Word</Application>
  <DocSecurity>0</DocSecurity>
  <Lines>6</Lines>
  <Paragraphs>1</Paragraphs>
  <ScaleCrop>false</ScaleCrop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anmay Samak</cp:lastModifiedBy>
  <cp:revision>17</cp:revision>
  <dcterms:created xsi:type="dcterms:W3CDTF">2022-02-11T03:22:00Z</dcterms:created>
  <dcterms:modified xsi:type="dcterms:W3CDTF">2023-02-09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D7FD880A2D374587040723CD9508E1</vt:lpwstr>
  </property>
  <property fmtid="{D5CDD505-2E9C-101B-9397-08002B2CF9AE}" pid="3" name="MediaServiceImageTags">
    <vt:lpwstr/>
  </property>
</Properties>
</file>